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45768" cy="3898231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8832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9062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16516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93336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562374" cy="1790298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59818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48752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93946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52771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27835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ернов Иван Сергеевич</dc:creator>
  <dc:language>ru-RU</dc:language>
  <cp:keywords/>
  <dcterms:created xsi:type="dcterms:W3CDTF">2023-03-17T13:30:19Z</dcterms:created>
  <dcterms:modified xsi:type="dcterms:W3CDTF">2023-03-17T1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